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662E4" w14:textId="77777777" w:rsidR="00911031" w:rsidRPr="003E7711" w:rsidRDefault="00911031" w:rsidP="00911031">
      <w:pPr>
        <w:rPr>
          <w:b/>
        </w:rPr>
      </w:pPr>
      <w:r w:rsidRPr="003E7711">
        <w:rPr>
          <w:b/>
        </w:rPr>
        <w:t xml:space="preserve">RE: Letter to </w:t>
      </w:r>
      <w:r>
        <w:rPr>
          <w:b/>
        </w:rPr>
        <w:t>Teachers, School Administrators, and/or Principals</w:t>
      </w:r>
    </w:p>
    <w:p w14:paraId="047C7769" w14:textId="77777777" w:rsidR="00911031" w:rsidRDefault="00911031" w:rsidP="00911031">
      <w:r w:rsidRPr="003E7711">
        <w:rPr>
          <w:b/>
        </w:rPr>
        <w:t>Subject:</w:t>
      </w:r>
      <w:r>
        <w:t xml:space="preserve"> Re: EDI Parent/Guardian Informed Passive Consent Letters</w:t>
      </w:r>
    </w:p>
    <w:p w14:paraId="35FDA710" w14:textId="77777777" w:rsidR="00911031" w:rsidRDefault="00911031" w:rsidP="00911031">
      <w:pPr>
        <w:rPr>
          <w:b/>
        </w:rPr>
      </w:pPr>
    </w:p>
    <w:p w14:paraId="5EFEDD93" w14:textId="77777777" w:rsidR="00911031" w:rsidRDefault="00911031" w:rsidP="00911031">
      <w:r>
        <w:t>Dear [</w:t>
      </w:r>
      <w:r>
        <w:rPr>
          <w:highlight w:val="yellow"/>
        </w:rPr>
        <w:t>insert name</w:t>
      </w:r>
      <w:r>
        <w:t>],</w:t>
      </w:r>
    </w:p>
    <w:p w14:paraId="728740F1" w14:textId="1EBED745" w:rsidR="00911031" w:rsidRDefault="002C0E5B" w:rsidP="00911031">
      <w:r>
        <w:t>As you know, our school</w:t>
      </w:r>
      <w:r w:rsidR="00911031">
        <w:t xml:space="preserve"> will be participating in the Early Development Instrument</w:t>
      </w:r>
      <w:r w:rsidR="00371110">
        <w:t xml:space="preserve"> (EDI)</w:t>
      </w:r>
      <w:r w:rsidR="00911031">
        <w:t xml:space="preserve"> this year.</w:t>
      </w:r>
      <w:r w:rsidR="00121DFE">
        <w:t xml:space="preserve"> As per </w:t>
      </w:r>
      <w:r w:rsidR="0042003D">
        <w:t xml:space="preserve">the </w:t>
      </w:r>
      <w:r w:rsidR="00121DFE">
        <w:t xml:space="preserve">standards set by the </w:t>
      </w:r>
      <w:proofErr w:type="spellStart"/>
      <w:r w:rsidR="00121DFE">
        <w:t>Behavioural</w:t>
      </w:r>
      <w:proofErr w:type="spellEnd"/>
      <w:r w:rsidR="00121DFE">
        <w:t xml:space="preserve"> Research Ethics Board at the University of British Columbia, </w:t>
      </w:r>
      <w:r w:rsidR="00911031">
        <w:t>we are required to send out the Parent/Guardian Informed Passive Consent Lett</w:t>
      </w:r>
      <w:bookmarkStart w:id="0" w:name="_GoBack"/>
      <w:bookmarkEnd w:id="0"/>
      <w:r w:rsidR="00911031">
        <w:t>ers 4 weeks prior to</w:t>
      </w:r>
      <w:r w:rsidR="00121DFE">
        <w:t xml:space="preserve"> teachers</w:t>
      </w:r>
      <w:r w:rsidR="00911031">
        <w:t xml:space="preserve"> filling out the </w:t>
      </w:r>
      <w:r w:rsidR="00371110">
        <w:t>EDI</w:t>
      </w:r>
      <w:r w:rsidR="00121DFE">
        <w:t xml:space="preserve"> on their students</w:t>
      </w:r>
      <w:r w:rsidR="00911031">
        <w:t>. This letter and time period will allow parents/guardians to become more familiar with the project and give them the opportunity to ask question</w:t>
      </w:r>
      <w:r w:rsidR="00371110">
        <w:t>s</w:t>
      </w:r>
      <w:r w:rsidR="00911031">
        <w:t xml:space="preserve">/express concerns. </w:t>
      </w:r>
    </w:p>
    <w:p w14:paraId="49D35702" w14:textId="2651C6FE" w:rsidR="00911031" w:rsidRDefault="00911031" w:rsidP="00911031">
      <w:r>
        <w:t>In order to suffice this</w:t>
      </w:r>
      <w:r w:rsidR="00121DFE">
        <w:t xml:space="preserve"> requirement,</w:t>
      </w:r>
      <w:r>
        <w:t xml:space="preserve"> we ask that all Parent/Guardian Informed Passive Consent letters are sent home </w:t>
      </w:r>
      <w:r w:rsidRPr="005E6C73">
        <w:rPr>
          <w:b/>
        </w:rPr>
        <w:t>prior to the Winter Break</w:t>
      </w:r>
      <w:r>
        <w:t xml:space="preserve">. This will give parents/guardians ample time to become informed of the study. </w:t>
      </w:r>
    </w:p>
    <w:p w14:paraId="4BBDD280" w14:textId="3080775C" w:rsidR="00911031" w:rsidRDefault="00911031" w:rsidP="00911031">
      <w:r w:rsidRPr="002517AD">
        <w:rPr>
          <w:b/>
        </w:rPr>
        <w:t xml:space="preserve">You can find the Parent/Guardian Informed Passive Consent letter </w:t>
      </w:r>
      <w:hyperlink r:id="rId4" w:anchor="consent1" w:history="1">
        <w:r w:rsidRPr="002517AD">
          <w:rPr>
            <w:rStyle w:val="Hyperlink"/>
            <w:b/>
          </w:rPr>
          <w:t>here</w:t>
        </w:r>
      </w:hyperlink>
      <w:r w:rsidRPr="002517AD">
        <w:rPr>
          <w:b/>
        </w:rPr>
        <w:t>.</w:t>
      </w:r>
      <w:r>
        <w:t xml:space="preserve"> Please download</w:t>
      </w:r>
      <w:r w:rsidR="00121DFE">
        <w:t xml:space="preserve"> and print</w:t>
      </w:r>
      <w:r>
        <w:t xml:space="preserve"> the most appropriate translation for the parent/guardian. I will touch base to confirm that this has been completed.</w:t>
      </w:r>
    </w:p>
    <w:p w14:paraId="4C414C1F" w14:textId="77777777" w:rsidR="00911031" w:rsidRDefault="00911031" w:rsidP="00911031">
      <w:r>
        <w:t>If you have questions, please contact me or a member of the EDI team at HELP (</w:t>
      </w:r>
      <w:hyperlink r:id="rId5" w:history="1">
        <w:r w:rsidRPr="005C728F">
          <w:rPr>
            <w:rStyle w:val="Hyperlink"/>
          </w:rPr>
          <w:t>edi@help.ubc.ca</w:t>
        </w:r>
      </w:hyperlink>
      <w:r>
        <w:t xml:space="preserve">). </w:t>
      </w:r>
    </w:p>
    <w:p w14:paraId="00121004" w14:textId="77777777" w:rsidR="00911031" w:rsidRDefault="00911031" w:rsidP="00911031">
      <w:r>
        <w:t xml:space="preserve">Warm regards, </w:t>
      </w:r>
    </w:p>
    <w:p w14:paraId="4FFD1942" w14:textId="307A1127" w:rsidR="00911031" w:rsidRDefault="00911031" w:rsidP="00911031">
      <w:r>
        <w:t>[</w:t>
      </w:r>
      <w:proofErr w:type="gramStart"/>
      <w:r w:rsidRPr="003E7711">
        <w:rPr>
          <w:highlight w:val="yellow"/>
        </w:rPr>
        <w:t>insert</w:t>
      </w:r>
      <w:proofErr w:type="gramEnd"/>
      <w:r w:rsidRPr="003E7711">
        <w:rPr>
          <w:highlight w:val="yellow"/>
        </w:rPr>
        <w:t xml:space="preserve"> signature of School Administrator</w:t>
      </w:r>
      <w:r>
        <w:t>]</w:t>
      </w:r>
    </w:p>
    <w:p w14:paraId="3BBECE79" w14:textId="77777777" w:rsidR="00531608" w:rsidRDefault="00531608"/>
    <w:sectPr w:rsidR="005316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5528AC8" w16cid:durableId="2124D298"/>
  <w16cid:commentId w16cid:paraId="4AA2BE06" w16cid:durableId="2124D37F"/>
  <w16cid:commentId w16cid:paraId="6060BBD4" w16cid:durableId="2124D3C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wMDIwNzA3MjM0tjRT0lEKTi0uzszPAykwqQUAeEL7RywAAAA="/>
  </w:docVars>
  <w:rsids>
    <w:rsidRoot w:val="00911031"/>
    <w:rsid w:val="00121DFE"/>
    <w:rsid w:val="002517AD"/>
    <w:rsid w:val="002C0E5B"/>
    <w:rsid w:val="00371110"/>
    <w:rsid w:val="0042003D"/>
    <w:rsid w:val="00531608"/>
    <w:rsid w:val="00911031"/>
    <w:rsid w:val="009C552F"/>
    <w:rsid w:val="00BC174E"/>
    <w:rsid w:val="00C4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96633"/>
  <w15:chartTrackingRefBased/>
  <w15:docId w15:val="{48B481B9-2A37-4316-B5AC-B136349CE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10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103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11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1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1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1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1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11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1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di@help.ubc.ca" TargetMode="External"/><Relationship Id="rId4" Type="http://schemas.openxmlformats.org/officeDocument/2006/relationships/hyperlink" Target="http://blogs.ubc.ca/trainers/resources-independ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lmeister, Brandon</dc:creator>
  <cp:keywords/>
  <dc:description/>
  <cp:lastModifiedBy>Schulmeister, Brandon</cp:lastModifiedBy>
  <cp:revision>4</cp:revision>
  <dcterms:created xsi:type="dcterms:W3CDTF">2019-09-13T21:35:00Z</dcterms:created>
  <dcterms:modified xsi:type="dcterms:W3CDTF">2021-08-06T17:38:00Z</dcterms:modified>
</cp:coreProperties>
</file>